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7FE6A3" w14:textId="77777777" w:rsidR="004467B2" w:rsidRPr="00462B1C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C29BC33" wp14:editId="4825E650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55CBE1EB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29BC33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" fillcolor="#c6dac8 [1300]" strokecolor="#f2f2f2 [3041]" strokeweight="3pt">
                <v:shadow on="t" color="#3c7382 [1606]" opacity=".5" offset="1pt"/>
                <v:textbox>
                  <w:txbxContent>
                    <w:p w14:paraId="55CBE1EB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68BFFCD7" w14:textId="4A1BEE78" w:rsidR="002B7F86" w:rsidRPr="002B7F86" w:rsidRDefault="004F404D" w:rsidP="00C104EA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Door Supervisor</w:t>
      </w:r>
    </w:p>
    <w:p w14:paraId="2853A73D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2C438E8D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36C08453" w14:textId="77777777" w:rsidR="002B7F86" w:rsidRPr="004F404D" w:rsidRDefault="002B7F86" w:rsidP="004F404D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F404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12A13A79" w14:textId="77777777" w:rsidR="002B7F86" w:rsidRPr="004F404D" w:rsidRDefault="002B7F86" w:rsidP="004F404D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F404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4F404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4F404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4F404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4F404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4F404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4F404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4F404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4E4CF106" w14:textId="77777777" w:rsidR="002B7F86" w:rsidRPr="004F404D" w:rsidRDefault="002B7F86" w:rsidP="004F404D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78C74E70" w14:textId="77777777" w:rsidR="002B7F86" w:rsidRPr="004F404D" w:rsidRDefault="002B7F86" w:rsidP="004F404D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F404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744BFDA5" w14:textId="77777777" w:rsidR="004F404D" w:rsidRPr="004F404D" w:rsidRDefault="004F404D" w:rsidP="004F404D">
      <w:pPr>
        <w:pStyle w:val="NormalWeb"/>
        <w:spacing w:line="276" w:lineRule="auto"/>
        <w:ind w:left="-567"/>
        <w:rPr>
          <w:rFonts w:ascii="Arial" w:hAnsi="Arial" w:cs="Arial"/>
          <w:color w:val="000000" w:themeColor="text1"/>
        </w:rPr>
      </w:pPr>
      <w:r w:rsidRPr="004F404D">
        <w:rPr>
          <w:rFonts w:ascii="Arial" w:hAnsi="Arial" w:cs="Arial"/>
          <w:color w:val="000000" w:themeColor="text1"/>
        </w:rPr>
        <w:t>I am writing to express my interest in the position of Door Supervisor at [company name]. I have over 10 years of experience as a Door Supervisor and understand the importance of upholding high standards for security, health, and safety in a workplace. I have worked with many different types of people and am confident that I can help your business enforce high standards for security.</w:t>
      </w:r>
    </w:p>
    <w:p w14:paraId="224E9F2D" w14:textId="77777777" w:rsidR="004F404D" w:rsidRPr="004F404D" w:rsidRDefault="004F404D" w:rsidP="004F404D">
      <w:pPr>
        <w:pStyle w:val="NormalWeb"/>
        <w:spacing w:line="276" w:lineRule="auto"/>
        <w:ind w:left="-567"/>
        <w:rPr>
          <w:rFonts w:ascii="Arial" w:hAnsi="Arial" w:cs="Arial"/>
          <w:color w:val="000000" w:themeColor="text1"/>
        </w:rPr>
      </w:pPr>
      <w:r w:rsidRPr="004F404D">
        <w:rPr>
          <w:rFonts w:ascii="Arial" w:hAnsi="Arial" w:cs="Arial"/>
          <w:color w:val="000000" w:themeColor="text1"/>
        </w:rPr>
        <w:t xml:space="preserve">In my previous role as a Door Supervisor at Referenced Security Services, I was responsible for protecting the staff and property of our client organisations. I had to ensure that all visitors were registered before entering the premises and that no unauthorised personnel gained access to their premises. </w:t>
      </w:r>
    </w:p>
    <w:p w14:paraId="3D3D3B1E" w14:textId="77777777" w:rsidR="004F404D" w:rsidRPr="004F404D" w:rsidRDefault="004F404D" w:rsidP="004F404D">
      <w:pPr>
        <w:pStyle w:val="NormalWeb"/>
        <w:spacing w:line="276" w:lineRule="auto"/>
        <w:ind w:left="-567"/>
        <w:rPr>
          <w:rFonts w:ascii="Arial" w:hAnsi="Arial" w:cs="Arial"/>
          <w:color w:val="000000" w:themeColor="text1"/>
        </w:rPr>
      </w:pPr>
      <w:r w:rsidRPr="004F404D">
        <w:rPr>
          <w:rFonts w:ascii="Arial" w:hAnsi="Arial" w:cs="Arial"/>
          <w:color w:val="000000" w:themeColor="text1"/>
        </w:rPr>
        <w:t>I excel at:</w:t>
      </w:r>
    </w:p>
    <w:p w14:paraId="7111C975" w14:textId="77777777" w:rsidR="004F404D" w:rsidRPr="004F404D" w:rsidRDefault="004F404D" w:rsidP="004F404D">
      <w:pPr>
        <w:pStyle w:val="NormalWeb"/>
        <w:numPr>
          <w:ilvl w:val="0"/>
          <w:numId w:val="11"/>
        </w:numPr>
        <w:spacing w:line="276" w:lineRule="auto"/>
        <w:rPr>
          <w:rFonts w:ascii="Arial" w:hAnsi="Arial" w:cs="Arial"/>
          <w:color w:val="000000" w:themeColor="text1"/>
        </w:rPr>
      </w:pPr>
      <w:r w:rsidRPr="004F404D">
        <w:rPr>
          <w:rStyle w:val="Strong"/>
          <w:rFonts w:ascii="Arial" w:hAnsi="Arial" w:cs="Arial"/>
          <w:b w:val="0"/>
          <w:bCs w:val="0"/>
          <w:color w:val="000000" w:themeColor="text1"/>
        </w:rPr>
        <w:t>Crowd Control</w:t>
      </w:r>
      <w:r w:rsidRPr="004F404D">
        <w:rPr>
          <w:rFonts w:ascii="Arial" w:hAnsi="Arial" w:cs="Arial"/>
          <w:color w:val="000000" w:themeColor="text1"/>
        </w:rPr>
        <w:t>: Proven ability to manage crowds and keep people safe during events or disturbances.</w:t>
      </w:r>
    </w:p>
    <w:p w14:paraId="526A8C5B" w14:textId="77777777" w:rsidR="004F404D" w:rsidRPr="004F404D" w:rsidRDefault="004F404D" w:rsidP="004F404D">
      <w:pPr>
        <w:pStyle w:val="NormalWeb"/>
        <w:numPr>
          <w:ilvl w:val="0"/>
          <w:numId w:val="11"/>
        </w:numPr>
        <w:spacing w:line="276" w:lineRule="auto"/>
        <w:rPr>
          <w:rFonts w:ascii="Arial" w:hAnsi="Arial" w:cs="Arial"/>
          <w:color w:val="000000" w:themeColor="text1"/>
        </w:rPr>
      </w:pPr>
      <w:r w:rsidRPr="004F404D">
        <w:rPr>
          <w:rStyle w:val="Strong"/>
          <w:rFonts w:ascii="Arial" w:hAnsi="Arial" w:cs="Arial"/>
          <w:b w:val="0"/>
          <w:bCs w:val="0"/>
          <w:color w:val="000000" w:themeColor="text1"/>
        </w:rPr>
        <w:t>Event Management</w:t>
      </w:r>
      <w:r w:rsidRPr="004F404D">
        <w:rPr>
          <w:rFonts w:ascii="Arial" w:hAnsi="Arial" w:cs="Arial"/>
          <w:color w:val="000000" w:themeColor="text1"/>
        </w:rPr>
        <w:t>: Responsible for managing the details of events to ensure they run smoothly and according to plan.</w:t>
      </w:r>
    </w:p>
    <w:p w14:paraId="5C976CD4" w14:textId="77777777" w:rsidR="004F404D" w:rsidRPr="004F404D" w:rsidRDefault="004F404D" w:rsidP="004F404D">
      <w:pPr>
        <w:pStyle w:val="NormalWeb"/>
        <w:numPr>
          <w:ilvl w:val="0"/>
          <w:numId w:val="11"/>
        </w:numPr>
        <w:spacing w:line="276" w:lineRule="auto"/>
        <w:rPr>
          <w:rFonts w:ascii="Arial" w:hAnsi="Arial" w:cs="Arial"/>
          <w:color w:val="000000" w:themeColor="text1"/>
        </w:rPr>
      </w:pPr>
      <w:r w:rsidRPr="004F404D">
        <w:rPr>
          <w:rStyle w:val="Strong"/>
          <w:rFonts w:ascii="Arial" w:hAnsi="Arial" w:cs="Arial"/>
          <w:b w:val="0"/>
          <w:bCs w:val="0"/>
          <w:color w:val="000000" w:themeColor="text1"/>
        </w:rPr>
        <w:t>Conflict Resolution</w:t>
      </w:r>
      <w:r w:rsidRPr="004F404D">
        <w:rPr>
          <w:rStyle w:val="Strong"/>
          <w:rFonts w:ascii="Arial" w:hAnsi="Arial" w:cs="Arial"/>
          <w:color w:val="000000" w:themeColor="text1"/>
        </w:rPr>
        <w:t>:</w:t>
      </w:r>
      <w:r w:rsidRPr="004F404D">
        <w:rPr>
          <w:rFonts w:ascii="Arial" w:hAnsi="Arial" w:cs="Arial"/>
          <w:color w:val="000000" w:themeColor="text1"/>
        </w:rPr>
        <w:t xml:space="preserve"> Demonstrated success using strong communication skills to resolve guest issues and maintain positive relationships with customers.</w:t>
      </w:r>
    </w:p>
    <w:p w14:paraId="3836DED4" w14:textId="77777777" w:rsidR="004F404D" w:rsidRPr="004F404D" w:rsidRDefault="004F404D" w:rsidP="004F404D">
      <w:pPr>
        <w:pStyle w:val="NormalWeb"/>
        <w:spacing w:line="276" w:lineRule="auto"/>
        <w:ind w:left="-567"/>
        <w:rPr>
          <w:rFonts w:ascii="Arial" w:hAnsi="Arial" w:cs="Arial"/>
          <w:color w:val="000000" w:themeColor="text1"/>
        </w:rPr>
      </w:pPr>
      <w:r w:rsidRPr="004F404D">
        <w:rPr>
          <w:rFonts w:ascii="Arial" w:hAnsi="Arial" w:cs="Arial"/>
          <w:color w:val="000000" w:themeColor="text1"/>
        </w:rPr>
        <w:t>I appreciate you taking the time to consider me for this position. I look forward to hearing from you in the near future.</w:t>
      </w:r>
    </w:p>
    <w:p w14:paraId="2C0F2E61" w14:textId="77777777" w:rsidR="004F404D" w:rsidRPr="004F404D" w:rsidRDefault="004F404D" w:rsidP="004F404D">
      <w:pPr>
        <w:pStyle w:val="NormalWeb"/>
        <w:spacing w:before="0" w:beforeAutospacing="0" w:after="0" w:afterAutospacing="0" w:line="276" w:lineRule="auto"/>
        <w:ind w:left="-567"/>
        <w:rPr>
          <w:rFonts w:ascii="Arial" w:hAnsi="Arial" w:cs="Arial"/>
          <w:color w:val="000000" w:themeColor="text1"/>
        </w:rPr>
      </w:pPr>
      <w:r w:rsidRPr="004F404D">
        <w:rPr>
          <w:rFonts w:ascii="Arial" w:hAnsi="Arial" w:cs="Arial"/>
          <w:color w:val="000000" w:themeColor="text1"/>
        </w:rPr>
        <w:t xml:space="preserve">Sincerely, </w:t>
      </w:r>
    </w:p>
    <w:p w14:paraId="5D72FE07" w14:textId="1316F732" w:rsidR="004F404D" w:rsidRPr="004F404D" w:rsidRDefault="004F404D" w:rsidP="004F404D">
      <w:pPr>
        <w:pStyle w:val="NormalWeb"/>
        <w:spacing w:before="0" w:beforeAutospacing="0" w:after="0" w:afterAutospacing="0" w:line="276" w:lineRule="auto"/>
        <w:ind w:left="-567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[</w:t>
      </w:r>
      <w:r w:rsidRPr="004F404D">
        <w:rPr>
          <w:rFonts w:ascii="Arial" w:hAnsi="Arial" w:cs="Arial"/>
          <w:color w:val="000000" w:themeColor="text1"/>
        </w:rPr>
        <w:t>Your Name</w:t>
      </w:r>
      <w:r>
        <w:rPr>
          <w:rFonts w:ascii="Arial" w:hAnsi="Arial" w:cs="Arial"/>
          <w:color w:val="000000" w:themeColor="text1"/>
        </w:rPr>
        <w:t>]</w:t>
      </w:r>
    </w:p>
    <w:p w14:paraId="52176119" w14:textId="77777777" w:rsidR="004F404D" w:rsidRDefault="004F404D" w:rsidP="00C104EA">
      <w:pPr>
        <w:rPr>
          <w:lang w:val="en-US"/>
        </w:rPr>
      </w:pPr>
    </w:p>
    <w:p w14:paraId="7E353F97" w14:textId="77777777" w:rsidR="004F404D" w:rsidRDefault="004F404D" w:rsidP="00C104EA">
      <w:pPr>
        <w:rPr>
          <w:lang w:val="en-US"/>
        </w:rPr>
      </w:pPr>
    </w:p>
    <w:p w14:paraId="295A83A5" w14:textId="77777777" w:rsidR="004F404D" w:rsidRDefault="004F404D" w:rsidP="00C104EA">
      <w:pPr>
        <w:rPr>
          <w:lang w:val="en-US"/>
        </w:rPr>
      </w:pPr>
    </w:p>
    <w:p w14:paraId="1C8B1A35" w14:textId="5BD584F5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1017994" wp14:editId="60A21FE5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1F7931DB" w14:textId="77777777" w:rsidR="00C104EA" w:rsidRPr="00C104EA" w:rsidRDefault="00C104EA" w:rsidP="00C104EA">
      <w:pPr>
        <w:rPr>
          <w:lang w:val="en-US"/>
        </w:rPr>
      </w:pPr>
    </w:p>
    <w:p w14:paraId="077A66CB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7DC6311D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37572EA8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26A5A618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46AE7B38" wp14:editId="2EB9E3D1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E1B000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E6235" w14:textId="77777777" w:rsidR="007B33BC" w:rsidRDefault="007B33BC" w:rsidP="001E7709">
      <w:r>
        <w:separator/>
      </w:r>
    </w:p>
  </w:endnote>
  <w:endnote w:type="continuationSeparator" w:id="0">
    <w:p w14:paraId="073D93D3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5A5EA" w14:textId="77777777" w:rsidR="007B33BC" w:rsidRDefault="007B33BC" w:rsidP="001E7709">
      <w:r>
        <w:separator/>
      </w:r>
    </w:p>
  </w:footnote>
  <w:footnote w:type="continuationSeparator" w:id="0">
    <w:p w14:paraId="16956C2D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16E92"/>
    <w:multiLevelType w:val="multilevel"/>
    <w:tmpl w:val="3954B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3AF933B3"/>
    <w:multiLevelType w:val="hybridMultilevel"/>
    <w:tmpl w:val="41942A28"/>
    <w:lvl w:ilvl="0" w:tplc="40090001">
      <w:start w:val="1"/>
      <w:numFmt w:val="bullet"/>
      <w:lvlText w:val=""/>
      <w:lvlJc w:val="left"/>
      <w:pPr>
        <w:ind w:left="-20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8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10"/>
  </w:num>
  <w:num w:numId="5">
    <w:abstractNumId w:val="5"/>
  </w:num>
  <w:num w:numId="6">
    <w:abstractNumId w:val="6"/>
  </w:num>
  <w:num w:numId="7">
    <w:abstractNumId w:val="9"/>
  </w:num>
  <w:num w:numId="8">
    <w:abstractNumId w:val="8"/>
  </w:num>
  <w:num w:numId="9">
    <w:abstractNumId w:val="4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404D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42419170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4</Words>
  <Characters>152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756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or Supervisor Cover Letter Sample</dc:title>
  <dc:subject>Create your Cover Letter using Free Door Supervisor Cover Letter Sample Template</dc:subject>
  <dc:creator>Qwikresume.com</dc:creator>
  <dcterms:created xsi:type="dcterms:W3CDTF">2022-02-26T09:12:00Z</dcterms:created>
  <dcterms:modified xsi:type="dcterms:W3CDTF">2022-02-26T09:12:00Z</dcterms:modified>
  <cp:category>Construction</cp:category>
</cp:coreProperties>
</file>